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97FF" w14:textId="77777777" w:rsidR="00395650" w:rsidRPr="00395650" w:rsidRDefault="00395650" w:rsidP="00395650">
      <w:pPr>
        <w:rPr>
          <w:i/>
          <w:iCs/>
        </w:rPr>
      </w:pPr>
      <w:r w:rsidRPr="00395650">
        <w:rPr>
          <w:b/>
          <w:bCs/>
          <w:i/>
          <w:iCs/>
        </w:rPr>
        <w:t>Why Kids Need to Learn about Gender &amp; Sexuality:</w:t>
      </w:r>
      <w:r w:rsidRPr="00395650">
        <w:rPr>
          <w:i/>
          <w:iCs/>
        </w:rPr>
        <w:t> </w:t>
      </w:r>
    </w:p>
    <w:p w14:paraId="1FC1E70F" w14:textId="629DF25E" w:rsidR="00395650" w:rsidRPr="00395650" w:rsidRDefault="00395650" w:rsidP="00395650">
      <w:pPr>
        <w:rPr>
          <w:i/>
          <w:iCs/>
        </w:rPr>
      </w:pPr>
      <w:hyperlink r:id="rId4" w:history="1">
        <w:r w:rsidRPr="00395650">
          <w:rPr>
            <w:rStyle w:val="Hyperlink"/>
            <w:i/>
            <w:iCs/>
          </w:rPr>
          <w:t>https://www.ted.com/talks/lindsay_amer_why_kids_need_to_learn_about_gender_and_sexuality?utm_campaign=tedspread&amp;utm_medium=referral&amp;utm_source=tedcomshare</w:t>
        </w:r>
      </w:hyperlink>
      <w:r w:rsidRPr="00575E18">
        <w:rPr>
          <w:i/>
          <w:iCs/>
        </w:rPr>
        <w:t xml:space="preserve"> </w:t>
      </w:r>
    </w:p>
    <w:p w14:paraId="15040426" w14:textId="77777777" w:rsidR="00D15BD5" w:rsidRPr="00575E18" w:rsidRDefault="00D15BD5">
      <w:pPr>
        <w:rPr>
          <w:i/>
          <w:iCs/>
        </w:rPr>
      </w:pPr>
    </w:p>
    <w:sectPr w:rsidR="00D15BD5" w:rsidRPr="00575E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7I0MzQwsLA0M7BU0lEKTi0uzszPAykwrAUAETb0xSwAAAA="/>
  </w:docVars>
  <w:rsids>
    <w:rsidRoot w:val="00395650"/>
    <w:rsid w:val="00395650"/>
    <w:rsid w:val="00575E18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A01F5"/>
  <w15:chartTrackingRefBased/>
  <w15:docId w15:val="{DDF2C964-652D-4BBA-A68A-92A6DADC3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56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6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2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ted.com/talks/lindsay_amer_why_kids_need_to_learn_about_gender_and_sexuality?utm_campaign=tedspread&amp;utm_medium=referral&amp;utm_source=tedcomsha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2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16T08:22:00Z</dcterms:created>
  <dcterms:modified xsi:type="dcterms:W3CDTF">2022-05-16T08:23:00Z</dcterms:modified>
</cp:coreProperties>
</file>